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bea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dbc9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f69c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4d61c4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